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4FB2" w:rsidRDefault="00E44C81" w:rsidP="002C3786">
      <w:pPr>
        <w:jc w:val="both"/>
        <w:rPr>
          <w:lang w:val="uk-UA"/>
        </w:rPr>
      </w:pPr>
      <w:r>
        <w:rPr>
          <w:lang w:val="uk-UA"/>
        </w:rPr>
        <w:t>Шановні студенти та молоді науковці,</w:t>
      </w:r>
    </w:p>
    <w:p w:rsidR="00E44C81" w:rsidRDefault="00E44C81" w:rsidP="002C3786">
      <w:pPr>
        <w:jc w:val="both"/>
        <w:rPr>
          <w:lang w:val="uk-UA"/>
        </w:rPr>
      </w:pPr>
    </w:p>
    <w:p w:rsidR="00E44C81" w:rsidRDefault="00E44C81" w:rsidP="002C3786">
      <w:pPr>
        <w:jc w:val="both"/>
        <w:rPr>
          <w:lang w:val="uk-UA"/>
        </w:rPr>
      </w:pPr>
      <w:r>
        <w:rPr>
          <w:lang w:val="uk-UA"/>
        </w:rPr>
        <w:t xml:space="preserve">Запрошуємо Вас взяти участь у роботі </w:t>
      </w:r>
      <w:r>
        <w:rPr>
          <w:lang w:val="en-US"/>
        </w:rPr>
        <w:t>X</w:t>
      </w:r>
      <w:r w:rsidR="008562E7">
        <w:rPr>
          <w:lang w:val="en-US"/>
        </w:rPr>
        <w:t>X</w:t>
      </w:r>
      <w:r w:rsidR="00720BF0">
        <w:rPr>
          <w:lang w:val="uk-UA"/>
        </w:rPr>
        <w:t>І</w:t>
      </w:r>
      <w:r w:rsidR="00034BF8">
        <w:rPr>
          <w:lang w:val="en-US"/>
        </w:rPr>
        <w:t>V</w:t>
      </w:r>
      <w:r>
        <w:rPr>
          <w:lang w:val="uk-UA"/>
        </w:rPr>
        <w:t xml:space="preserve"> Між</w:t>
      </w:r>
      <w:r w:rsidR="005518D0">
        <w:rPr>
          <w:lang w:val="uk-UA"/>
        </w:rPr>
        <w:t>вузівської</w:t>
      </w:r>
      <w:r>
        <w:rPr>
          <w:lang w:val="uk-UA"/>
        </w:rPr>
        <w:t xml:space="preserve"> студентської науково-практичної конференції  </w:t>
      </w:r>
      <w:r>
        <w:rPr>
          <w:b/>
          <w:lang w:val="uk-UA"/>
        </w:rPr>
        <w:t>«Україна: історія, культура, пам</w:t>
      </w:r>
      <w:r w:rsidRPr="00E44C81">
        <w:rPr>
          <w:b/>
          <w:lang w:val="uk-UA"/>
        </w:rPr>
        <w:t>’</w:t>
      </w:r>
      <w:r>
        <w:rPr>
          <w:b/>
          <w:lang w:val="uk-UA"/>
        </w:rPr>
        <w:t>ять»</w:t>
      </w:r>
      <w:r>
        <w:rPr>
          <w:lang w:val="uk-UA"/>
        </w:rPr>
        <w:t xml:space="preserve">, яка відбудеться </w:t>
      </w:r>
      <w:r w:rsidR="00034BF8">
        <w:rPr>
          <w:lang w:val="en-US"/>
        </w:rPr>
        <w:t>11</w:t>
      </w:r>
      <w:r>
        <w:rPr>
          <w:lang w:val="uk-UA"/>
        </w:rPr>
        <w:t xml:space="preserve"> </w:t>
      </w:r>
      <w:r w:rsidR="00D95593">
        <w:rPr>
          <w:lang w:val="uk-UA"/>
        </w:rPr>
        <w:t>грудня</w:t>
      </w:r>
      <w:r>
        <w:rPr>
          <w:lang w:val="uk-UA"/>
        </w:rPr>
        <w:t xml:space="preserve"> 20</w:t>
      </w:r>
      <w:r w:rsidR="00034BF8">
        <w:rPr>
          <w:lang w:val="en-US"/>
        </w:rPr>
        <w:t>20</w:t>
      </w:r>
      <w:r>
        <w:rPr>
          <w:lang w:val="uk-UA"/>
        </w:rPr>
        <w:t xml:space="preserve"> року на базі кафедри історії Київськ</w:t>
      </w:r>
      <w:r w:rsidR="00BF200D">
        <w:rPr>
          <w:lang w:val="uk-UA"/>
        </w:rPr>
        <w:t>ого</w:t>
      </w:r>
      <w:r>
        <w:rPr>
          <w:lang w:val="uk-UA"/>
        </w:rPr>
        <w:t xml:space="preserve"> політехнічн</w:t>
      </w:r>
      <w:r w:rsidR="00BF200D">
        <w:rPr>
          <w:lang w:val="uk-UA"/>
        </w:rPr>
        <w:t>ого</w:t>
      </w:r>
      <w:r>
        <w:rPr>
          <w:lang w:val="uk-UA"/>
        </w:rPr>
        <w:t xml:space="preserve"> інститут</w:t>
      </w:r>
      <w:r w:rsidR="00BF200D">
        <w:rPr>
          <w:lang w:val="uk-UA"/>
        </w:rPr>
        <w:t>у</w:t>
      </w:r>
      <w:r w:rsidR="00DA100B">
        <w:rPr>
          <w:lang w:val="uk-UA"/>
        </w:rPr>
        <w:t xml:space="preserve"> ім</w:t>
      </w:r>
      <w:r w:rsidR="00BF200D" w:rsidRPr="00BF200D">
        <w:rPr>
          <w:lang w:val="uk-UA"/>
        </w:rPr>
        <w:t>.</w:t>
      </w:r>
      <w:r w:rsidR="00DA100B">
        <w:rPr>
          <w:lang w:val="uk-UA"/>
        </w:rPr>
        <w:t xml:space="preserve"> Ігоря Сікорського</w:t>
      </w:r>
      <w:r>
        <w:rPr>
          <w:lang w:val="uk-UA"/>
        </w:rPr>
        <w:t>.</w:t>
      </w:r>
    </w:p>
    <w:p w:rsidR="00E44C81" w:rsidRDefault="00E44C81" w:rsidP="002C3786">
      <w:pPr>
        <w:jc w:val="both"/>
        <w:rPr>
          <w:lang w:val="uk-UA"/>
        </w:rPr>
      </w:pPr>
      <w:r w:rsidRPr="00E44C81">
        <w:rPr>
          <w:b/>
          <w:bCs/>
        </w:rPr>
        <w:t>Мета конференції</w:t>
      </w:r>
      <w:r w:rsidRPr="00E44C81">
        <w:t xml:space="preserve"> – сприяння міждисциплінарним дослідженням молоді у сфері гуманітарного (насамперед історичного), соціального і науково-технічного знання в їх конкретному соціокультурному контексті, поглиблення співпраці між вищими навчальними закладами і науковими установами.</w:t>
      </w:r>
    </w:p>
    <w:p w:rsidR="00E44C81" w:rsidRPr="00E44C81" w:rsidRDefault="00E44C81" w:rsidP="002C3786">
      <w:pPr>
        <w:jc w:val="both"/>
      </w:pPr>
      <w:r w:rsidRPr="00E44C81">
        <w:rPr>
          <w:b/>
          <w:bCs/>
        </w:rPr>
        <w:t>Планується робота секцій за такими тематичними напрямами:</w:t>
      </w:r>
    </w:p>
    <w:p w:rsidR="00E44C81" w:rsidRPr="00E44C81" w:rsidRDefault="00E44C81" w:rsidP="002C3786">
      <w:pPr>
        <w:jc w:val="both"/>
      </w:pPr>
      <w:r w:rsidRPr="00E44C81">
        <w:t>1. Етнічний і етнополітичний розвиток суспільства.</w:t>
      </w:r>
    </w:p>
    <w:p w:rsidR="00E44C81" w:rsidRPr="00E44C81" w:rsidRDefault="00E44C81" w:rsidP="002C3786">
      <w:pPr>
        <w:jc w:val="both"/>
      </w:pPr>
      <w:r w:rsidRPr="00E44C81">
        <w:t>2. Досвід державотворення та правотворення.</w:t>
      </w:r>
    </w:p>
    <w:p w:rsidR="00E44C81" w:rsidRPr="00E44C81" w:rsidRDefault="00E44C81" w:rsidP="002C3786">
      <w:pPr>
        <w:jc w:val="both"/>
      </w:pPr>
      <w:r w:rsidRPr="00E44C81">
        <w:t>3. Особистість, соціум в історичному вимірі.</w:t>
      </w:r>
    </w:p>
    <w:p w:rsidR="00E44C81" w:rsidRPr="00E44C81" w:rsidRDefault="00E44C81" w:rsidP="002C3786">
      <w:pPr>
        <w:jc w:val="both"/>
      </w:pPr>
      <w:r w:rsidRPr="00E44C81">
        <w:t>4. Культурне життя українського народу.</w:t>
      </w:r>
    </w:p>
    <w:p w:rsidR="00E44C81" w:rsidRPr="00E44C81" w:rsidRDefault="00E44C81" w:rsidP="002C3786">
      <w:pPr>
        <w:jc w:val="both"/>
      </w:pPr>
      <w:r w:rsidRPr="00E44C81">
        <w:t>5. Актуальні проблеми історії науки і техніки</w:t>
      </w:r>
    </w:p>
    <w:p w:rsidR="00E44C81" w:rsidRPr="00E44C81" w:rsidRDefault="00E44C81" w:rsidP="002C3786">
      <w:pPr>
        <w:jc w:val="both"/>
      </w:pPr>
      <w:r w:rsidRPr="00E44C81">
        <w:rPr>
          <w:b/>
          <w:bCs/>
        </w:rPr>
        <w:t xml:space="preserve">Робочі мови конференції: </w:t>
      </w:r>
      <w:r w:rsidRPr="00E44C81">
        <w:t>українська, російська, англійська.</w:t>
      </w:r>
    </w:p>
    <w:p w:rsidR="00E44C81" w:rsidRDefault="00E44C81" w:rsidP="002C3786">
      <w:pPr>
        <w:jc w:val="both"/>
        <w:rPr>
          <w:lang w:val="uk-UA"/>
        </w:rPr>
      </w:pPr>
      <w:r w:rsidRPr="00E44C81">
        <w:rPr>
          <w:b/>
          <w:bCs/>
        </w:rPr>
        <w:t>Форми участі:</w:t>
      </w:r>
      <w:r w:rsidRPr="00E44C81">
        <w:t xml:space="preserve"> пленарна доповідь, секційна доповідь, учасник вільної дискусії. Матеріали конференції планується видати окремою збіркою</w:t>
      </w:r>
      <w:r w:rsidR="0099798F">
        <w:rPr>
          <w:lang w:val="uk-UA"/>
        </w:rPr>
        <w:t xml:space="preserve"> до кінця навчального року</w:t>
      </w:r>
      <w:r w:rsidRPr="00E44C81">
        <w:t>.</w:t>
      </w:r>
    </w:p>
    <w:p w:rsidR="00E44C81" w:rsidRDefault="00E44C81" w:rsidP="002C3786">
      <w:pPr>
        <w:jc w:val="both"/>
        <w:rPr>
          <w:lang w:val="uk-UA"/>
        </w:rPr>
      </w:pPr>
    </w:p>
    <w:p w:rsidR="006557B6" w:rsidRDefault="00584BCA" w:rsidP="006557B6">
      <w:pPr>
        <w:jc w:val="both"/>
        <w:rPr>
          <w:lang w:val="uk-UA"/>
        </w:rPr>
      </w:pPr>
      <w:r>
        <w:rPr>
          <w:lang w:val="uk-UA"/>
        </w:rPr>
        <w:t xml:space="preserve">Якщо Ви бажаєте взяти участь у конференції, Вам необхідно до </w:t>
      </w:r>
      <w:r w:rsidR="00034BF8">
        <w:rPr>
          <w:lang w:val="en-US"/>
        </w:rPr>
        <w:t xml:space="preserve">1 </w:t>
      </w:r>
      <w:r w:rsidR="00034BF8">
        <w:rPr>
          <w:lang w:val="uk-UA"/>
        </w:rPr>
        <w:t>грудня</w:t>
      </w:r>
      <w:r>
        <w:rPr>
          <w:lang w:val="uk-UA"/>
        </w:rPr>
        <w:t xml:space="preserve"> 20</w:t>
      </w:r>
      <w:r w:rsidR="00034BF8">
        <w:rPr>
          <w:lang w:val="uk-UA"/>
        </w:rPr>
        <w:t>20</w:t>
      </w:r>
      <w:r>
        <w:rPr>
          <w:lang w:val="uk-UA"/>
        </w:rPr>
        <w:t xml:space="preserve"> р.</w:t>
      </w:r>
      <w:r w:rsidR="006557B6">
        <w:rPr>
          <w:lang w:val="uk-UA"/>
        </w:rPr>
        <w:t xml:space="preserve"> включно</w:t>
      </w:r>
      <w:r>
        <w:rPr>
          <w:lang w:val="uk-UA"/>
        </w:rPr>
        <w:t xml:space="preserve"> </w:t>
      </w:r>
      <w:r w:rsidR="006557B6">
        <w:rPr>
          <w:lang w:val="uk-UA"/>
        </w:rPr>
        <w:t xml:space="preserve">надіслати </w:t>
      </w:r>
      <w:r>
        <w:rPr>
          <w:lang w:val="uk-UA"/>
        </w:rPr>
        <w:t>заявку на участь та текст тез доповіді</w:t>
      </w:r>
      <w:r w:rsidR="006557B6">
        <w:rPr>
          <w:lang w:val="uk-UA"/>
        </w:rPr>
        <w:t xml:space="preserve"> на електронну пошту Оргкомітету конференції: </w:t>
      </w:r>
      <w:r w:rsidR="00B17AA4" w:rsidRPr="00B17AA4">
        <w:t>konfhist_kpi_2020@ukr.net</w:t>
      </w:r>
      <w:r w:rsidR="0099798F" w:rsidRPr="0042598A">
        <w:rPr>
          <w:lang w:val="uk-UA"/>
        </w:rPr>
        <w:t xml:space="preserve"> </w:t>
      </w:r>
      <w:r w:rsidR="0099798F">
        <w:rPr>
          <w:lang w:val="uk-UA"/>
        </w:rPr>
        <w:t>Після електронної реєстрації</w:t>
      </w:r>
      <w:r w:rsidR="0042598A">
        <w:rPr>
          <w:lang w:val="uk-UA"/>
        </w:rPr>
        <w:t xml:space="preserve"> учасник</w:t>
      </w:r>
      <w:r w:rsidR="00034BF8">
        <w:rPr>
          <w:lang w:val="uk-UA"/>
        </w:rPr>
        <w:t>и отримають лист-підтвердження від оргкомітету</w:t>
      </w:r>
      <w:r w:rsidR="0099798F">
        <w:rPr>
          <w:lang w:val="uk-UA"/>
        </w:rPr>
        <w:t>.</w:t>
      </w:r>
    </w:p>
    <w:p w:rsidR="00944A28" w:rsidRDefault="00944A28" w:rsidP="006557B6">
      <w:pPr>
        <w:jc w:val="both"/>
        <w:rPr>
          <w:lang w:val="uk-UA"/>
        </w:rPr>
      </w:pPr>
    </w:p>
    <w:p w:rsidR="006557B6" w:rsidRPr="0099798F" w:rsidRDefault="006557B6" w:rsidP="006557B6">
      <w:pPr>
        <w:jc w:val="both"/>
        <w:rPr>
          <w:lang w:val="uk-UA"/>
        </w:rPr>
      </w:pPr>
      <w:r>
        <w:rPr>
          <w:lang w:val="uk-UA"/>
        </w:rPr>
        <w:t>Вимоги до оформлення тез та заявка</w:t>
      </w:r>
      <w:r w:rsidR="00944A28">
        <w:rPr>
          <w:lang w:val="uk-UA"/>
        </w:rPr>
        <w:t xml:space="preserve"> додаються.</w:t>
      </w:r>
      <w:r w:rsidR="00E06454">
        <w:rPr>
          <w:lang w:val="uk-UA"/>
        </w:rPr>
        <w:t xml:space="preserve"> </w:t>
      </w:r>
    </w:p>
    <w:p w:rsidR="006557B6" w:rsidRDefault="006557B6" w:rsidP="002C3786">
      <w:pPr>
        <w:jc w:val="both"/>
        <w:rPr>
          <w:lang w:val="uk-UA"/>
        </w:rPr>
      </w:pPr>
    </w:p>
    <w:p w:rsidR="005121E1" w:rsidRDefault="005121E1" w:rsidP="002C3786">
      <w:pPr>
        <w:jc w:val="both"/>
        <w:rPr>
          <w:lang w:val="uk-UA"/>
        </w:rPr>
      </w:pPr>
      <w:r>
        <w:rPr>
          <w:lang w:val="uk-UA"/>
        </w:rPr>
        <w:t>Оргкомітет вправі відхилити заявку, я</w:t>
      </w:r>
      <w:r w:rsidR="00584BCA">
        <w:rPr>
          <w:lang w:val="uk-UA"/>
        </w:rPr>
        <w:t xml:space="preserve">кщо надані матеріали не будуть відповідати </w:t>
      </w:r>
      <w:r w:rsidR="006557B6">
        <w:rPr>
          <w:lang w:val="uk-UA"/>
        </w:rPr>
        <w:t xml:space="preserve">зазначеним </w:t>
      </w:r>
      <w:r w:rsidR="00584BCA">
        <w:rPr>
          <w:lang w:val="uk-UA"/>
        </w:rPr>
        <w:t>вимогам.</w:t>
      </w:r>
      <w:r w:rsidR="00003371">
        <w:rPr>
          <w:lang w:val="uk-UA"/>
        </w:rPr>
        <w:t xml:space="preserve"> </w:t>
      </w:r>
      <w:r w:rsidR="003E5EA6" w:rsidRPr="003E5EA6">
        <w:t>За зміст тез, достовірність фактів, цитат, дат, тощо відповідає автор</w:t>
      </w:r>
      <w:r w:rsidR="00A777BD">
        <w:rPr>
          <w:lang w:val="uk-UA"/>
        </w:rPr>
        <w:t xml:space="preserve"> та його науковий керівник</w:t>
      </w:r>
      <w:r w:rsidR="003E5EA6" w:rsidRPr="003E5EA6">
        <w:t>.</w:t>
      </w:r>
      <w:r w:rsidR="002C3786">
        <w:rPr>
          <w:lang w:val="uk-UA"/>
        </w:rPr>
        <w:t xml:space="preserve"> </w:t>
      </w:r>
      <w:r w:rsidR="008562E7">
        <w:rPr>
          <w:lang w:val="uk-UA"/>
        </w:rPr>
        <w:t>За результатами конференції планується видати збірку її матеріалів</w:t>
      </w:r>
      <w:r w:rsidR="00E44C81">
        <w:rPr>
          <w:lang w:val="uk-UA"/>
        </w:rPr>
        <w:t xml:space="preserve">. </w:t>
      </w:r>
    </w:p>
    <w:p w:rsidR="002C3786" w:rsidRPr="002C3786" w:rsidRDefault="002C3786" w:rsidP="002C3786">
      <w:pPr>
        <w:jc w:val="both"/>
      </w:pPr>
    </w:p>
    <w:p w:rsidR="006557B6" w:rsidRPr="008562E7" w:rsidRDefault="00B17AA4" w:rsidP="002C3786">
      <w:pPr>
        <w:jc w:val="both"/>
      </w:pPr>
      <w:r>
        <w:rPr>
          <w:lang w:val="uk-UA"/>
        </w:rPr>
        <w:t>У зв’язку з наявною епідеміною ситуацією передбачено з</w:t>
      </w:r>
      <w:r w:rsidR="005121E1">
        <w:rPr>
          <w:lang w:val="uk-UA"/>
        </w:rPr>
        <w:t>аочн</w:t>
      </w:r>
      <w:r>
        <w:rPr>
          <w:lang w:val="uk-UA"/>
        </w:rPr>
        <w:t>е її проведення в дистанційному режимі</w:t>
      </w:r>
      <w:bookmarkStart w:id="0" w:name="_GoBack"/>
      <w:bookmarkEnd w:id="0"/>
      <w:r w:rsidR="005121E1">
        <w:rPr>
          <w:lang w:val="uk-UA"/>
        </w:rPr>
        <w:t>.</w:t>
      </w:r>
    </w:p>
    <w:p w:rsidR="005E4DCC" w:rsidRPr="008562E7" w:rsidRDefault="005E4DCC" w:rsidP="002C3786">
      <w:pPr>
        <w:jc w:val="both"/>
      </w:pPr>
    </w:p>
    <w:p w:rsidR="006557B6" w:rsidRDefault="006557B6" w:rsidP="002C3786">
      <w:pPr>
        <w:jc w:val="both"/>
        <w:rPr>
          <w:lang w:val="uk-UA"/>
        </w:rPr>
      </w:pPr>
      <w:r>
        <w:rPr>
          <w:lang w:val="uk-UA"/>
        </w:rPr>
        <w:t xml:space="preserve">Більш детальну інформацію про конференцію можна дізнатись на </w:t>
      </w:r>
      <w:r w:rsidR="00DA100B">
        <w:rPr>
          <w:lang w:val="uk-UA"/>
        </w:rPr>
        <w:t xml:space="preserve">веб-сайті кафедри історії </w:t>
      </w:r>
      <w:r>
        <w:rPr>
          <w:lang w:val="uk-UA"/>
        </w:rPr>
        <w:t>КПІ</w:t>
      </w:r>
      <w:r w:rsidR="00DA100B">
        <w:rPr>
          <w:lang w:val="uk-UA"/>
        </w:rPr>
        <w:t xml:space="preserve"> ім. Ігоря Сікорського</w:t>
      </w:r>
      <w:r w:rsidRPr="002C3786">
        <w:rPr>
          <w:lang w:val="uk-UA"/>
        </w:rPr>
        <w:t>:</w:t>
      </w:r>
      <w:r>
        <w:rPr>
          <w:lang w:val="uk-UA"/>
        </w:rPr>
        <w:t xml:space="preserve"> </w:t>
      </w:r>
      <w:r>
        <w:rPr>
          <w:lang w:val="en-US"/>
        </w:rPr>
        <w:t>history</w:t>
      </w:r>
      <w:r w:rsidRPr="002C3786">
        <w:rPr>
          <w:lang w:val="uk-UA"/>
        </w:rPr>
        <w:t>.</w:t>
      </w:r>
      <w:r>
        <w:rPr>
          <w:lang w:val="en-US"/>
        </w:rPr>
        <w:t>kpi</w:t>
      </w:r>
      <w:r w:rsidRPr="002C3786">
        <w:rPr>
          <w:lang w:val="uk-UA"/>
        </w:rPr>
        <w:t>.</w:t>
      </w:r>
      <w:r>
        <w:rPr>
          <w:lang w:val="en-US"/>
        </w:rPr>
        <w:t>ua</w:t>
      </w:r>
      <w:r w:rsidRPr="002C3786">
        <w:rPr>
          <w:lang w:val="uk-UA"/>
        </w:rPr>
        <w:t xml:space="preserve"> </w:t>
      </w:r>
      <w:r>
        <w:rPr>
          <w:lang w:val="uk-UA"/>
        </w:rPr>
        <w:t>та за телефоном</w:t>
      </w:r>
      <w:r w:rsidRPr="002C3786">
        <w:rPr>
          <w:lang w:val="uk-UA"/>
        </w:rPr>
        <w:t xml:space="preserve"> </w:t>
      </w:r>
      <w:r w:rsidR="00800962" w:rsidRPr="00800962">
        <w:rPr>
          <w:lang w:val="uk-UA"/>
        </w:rPr>
        <w:t xml:space="preserve">(044) </w:t>
      </w:r>
      <w:r w:rsidR="002C4B93">
        <w:rPr>
          <w:lang w:val="uk-UA"/>
        </w:rPr>
        <w:t>20</w:t>
      </w:r>
      <w:r w:rsidRPr="002C3786">
        <w:rPr>
          <w:lang w:val="uk-UA"/>
        </w:rPr>
        <w:t>4-90-23</w:t>
      </w:r>
      <w:r>
        <w:rPr>
          <w:lang w:val="uk-UA"/>
        </w:rPr>
        <w:t>.</w:t>
      </w:r>
    </w:p>
    <w:sectPr w:rsidR="006557B6" w:rsidSect="002C3786">
      <w:pgSz w:w="11906" w:h="16838"/>
      <w:pgMar w:top="1134" w:right="851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cytDA3tDQzNTU1MjZX0lEKTi0uzszPAykwqgUA9z7B+ywAAAA="/>
  </w:docVars>
  <w:rsids>
    <w:rsidRoot w:val="00E44C81"/>
    <w:rsid w:val="00003371"/>
    <w:rsid w:val="00034BF8"/>
    <w:rsid w:val="000C0FC2"/>
    <w:rsid w:val="000E3F63"/>
    <w:rsid w:val="00135F58"/>
    <w:rsid w:val="00282195"/>
    <w:rsid w:val="002C3786"/>
    <w:rsid w:val="002C4B93"/>
    <w:rsid w:val="003161D3"/>
    <w:rsid w:val="003E5EA6"/>
    <w:rsid w:val="0042598A"/>
    <w:rsid w:val="004527A8"/>
    <w:rsid w:val="00495B19"/>
    <w:rsid w:val="004D1E6B"/>
    <w:rsid w:val="005121E1"/>
    <w:rsid w:val="00537485"/>
    <w:rsid w:val="005518D0"/>
    <w:rsid w:val="00584BCA"/>
    <w:rsid w:val="005E4DCC"/>
    <w:rsid w:val="005F25EF"/>
    <w:rsid w:val="006557B6"/>
    <w:rsid w:val="0066726C"/>
    <w:rsid w:val="00675404"/>
    <w:rsid w:val="00720BF0"/>
    <w:rsid w:val="00785C5F"/>
    <w:rsid w:val="00800962"/>
    <w:rsid w:val="008562E7"/>
    <w:rsid w:val="00944A28"/>
    <w:rsid w:val="0099798F"/>
    <w:rsid w:val="00A14FB2"/>
    <w:rsid w:val="00A777BD"/>
    <w:rsid w:val="00B17AA4"/>
    <w:rsid w:val="00BD6EC2"/>
    <w:rsid w:val="00BF200D"/>
    <w:rsid w:val="00D2503E"/>
    <w:rsid w:val="00D277FA"/>
    <w:rsid w:val="00D315DB"/>
    <w:rsid w:val="00D95593"/>
    <w:rsid w:val="00DA100B"/>
    <w:rsid w:val="00DC4CBC"/>
    <w:rsid w:val="00E06454"/>
    <w:rsid w:val="00E44C81"/>
    <w:rsid w:val="00E55437"/>
    <w:rsid w:val="00F13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2FD45"/>
  <w15:docId w15:val="{9B7B130D-8C9C-4EA7-BC94-3092F03BC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4F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E5EA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672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72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72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72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72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726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2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</Pages>
  <Words>290</Words>
  <Characters>1658</Characters>
  <Application>Microsoft Office Word</Application>
  <DocSecurity>0</DocSecurity>
  <Lines>13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liy</dc:creator>
  <cp:keywords/>
  <dc:description/>
  <cp:lastModifiedBy>gohoil</cp:lastModifiedBy>
  <cp:revision>23</cp:revision>
  <dcterms:created xsi:type="dcterms:W3CDTF">2014-02-14T09:21:00Z</dcterms:created>
  <dcterms:modified xsi:type="dcterms:W3CDTF">2020-11-02T13:34:00Z</dcterms:modified>
</cp:coreProperties>
</file>